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9B6C6BD" w14:textId="45D4D565" w:rsidR="003B29A5" w:rsidRPr="0060403B" w:rsidRDefault="003B29A5" w:rsidP="003B29A5">
      <w:pPr>
        <w:jc w:val="center"/>
        <w:rPr>
          <w:b/>
          <w:color w:val="0000FF"/>
          <w:sz w:val="28"/>
          <w:szCs w:val="28"/>
        </w:rPr>
      </w:pPr>
      <w:r w:rsidRPr="0060403B">
        <w:rPr>
          <w:b/>
          <w:color w:val="0000FF"/>
          <w:sz w:val="28"/>
          <w:szCs w:val="28"/>
        </w:rPr>
        <w:t xml:space="preserve">HOW TO CHANGE </w:t>
      </w:r>
      <w:r w:rsidR="00C35A2D">
        <w:rPr>
          <w:b/>
          <w:color w:val="0000FF"/>
          <w:sz w:val="28"/>
          <w:szCs w:val="28"/>
        </w:rPr>
        <w:t>FY202</w:t>
      </w:r>
      <w:r w:rsidR="005D7BD7">
        <w:rPr>
          <w:b/>
          <w:color w:val="0000FF"/>
          <w:sz w:val="28"/>
          <w:szCs w:val="28"/>
        </w:rPr>
        <w:t>5</w:t>
      </w:r>
      <w:r w:rsidRPr="0060403B">
        <w:rPr>
          <w:b/>
          <w:color w:val="0000FF"/>
          <w:sz w:val="28"/>
          <w:szCs w:val="28"/>
        </w:rPr>
        <w:t xml:space="preserve"> VOUCHERS </w:t>
      </w:r>
      <w:r>
        <w:rPr>
          <w:b/>
          <w:color w:val="0000FF"/>
          <w:sz w:val="28"/>
          <w:szCs w:val="28"/>
        </w:rPr>
        <w:t xml:space="preserve">AND SC VOUCHERS TO </w:t>
      </w:r>
      <w:r w:rsidR="00C35A2D">
        <w:rPr>
          <w:b/>
          <w:color w:val="0000FF"/>
          <w:sz w:val="28"/>
          <w:szCs w:val="28"/>
        </w:rPr>
        <w:t>FY202</w:t>
      </w:r>
      <w:r w:rsidR="005D7BD7">
        <w:rPr>
          <w:b/>
          <w:color w:val="0000FF"/>
          <w:sz w:val="28"/>
          <w:szCs w:val="28"/>
        </w:rPr>
        <w:t>6</w:t>
      </w:r>
    </w:p>
    <w:p w14:paraId="13F2F4D0" w14:textId="77777777" w:rsidR="003B29A5" w:rsidRDefault="003B29A5" w:rsidP="003B29A5"/>
    <w:p w14:paraId="6AA69338" w14:textId="51368B9A" w:rsidR="003B29A5" w:rsidRPr="000522D2" w:rsidRDefault="003B29A5" w:rsidP="003B29A5">
      <w:r w:rsidRPr="000522D2">
        <w:t xml:space="preserve">If you have a </w:t>
      </w:r>
      <w:r w:rsidR="00C35A2D" w:rsidRPr="000522D2">
        <w:t>FY202</w:t>
      </w:r>
      <w:r w:rsidR="005D7BD7">
        <w:t>5</w:t>
      </w:r>
      <w:r w:rsidRPr="000522D2">
        <w:t xml:space="preserve"> voucher or SC voucher (Accounting Date: </w:t>
      </w:r>
      <w:r w:rsidR="00C35A2D" w:rsidRPr="000522D2">
        <w:t>09/01/</w:t>
      </w:r>
      <w:r w:rsidR="00D97396" w:rsidRPr="000522D2">
        <w:t>2</w:t>
      </w:r>
      <w:r w:rsidR="005D7BD7">
        <w:t>4</w:t>
      </w:r>
      <w:r w:rsidR="008118D1" w:rsidRPr="000522D2">
        <w:t xml:space="preserve"> </w:t>
      </w:r>
      <w:r w:rsidRPr="000522D2">
        <w:t xml:space="preserve">through </w:t>
      </w:r>
      <w:r w:rsidR="00C35A2D" w:rsidRPr="000522D2">
        <w:t>08/31/</w:t>
      </w:r>
      <w:r w:rsidR="0002415F" w:rsidRPr="000522D2">
        <w:t>2</w:t>
      </w:r>
      <w:r w:rsidR="005D7BD7">
        <w:t>5</w:t>
      </w:r>
      <w:r w:rsidRPr="000522D2">
        <w:t xml:space="preserve">) that needs to be changed to </w:t>
      </w:r>
      <w:r w:rsidR="00C35A2D" w:rsidRPr="000522D2">
        <w:t>FY202</w:t>
      </w:r>
      <w:r w:rsidR="005D7BD7">
        <w:t>6</w:t>
      </w:r>
      <w:r w:rsidRPr="000522D2">
        <w:t>, you must take the following steps:</w:t>
      </w:r>
    </w:p>
    <w:p w14:paraId="793E2018" w14:textId="65E0D38D" w:rsidR="000522D2" w:rsidRDefault="000522D2" w:rsidP="003B29A5"/>
    <w:p w14:paraId="136ACC60" w14:textId="77777777" w:rsidR="003B29A5" w:rsidRDefault="003B29A5" w:rsidP="003B29A5"/>
    <w:p w14:paraId="032F2A1D" w14:textId="791A8E2F" w:rsidR="003B29A5" w:rsidRDefault="003B29A5" w:rsidP="003B29A5">
      <w:pPr>
        <w:ind w:left="720" w:hanging="720"/>
        <w:rPr>
          <w:b/>
        </w:rPr>
      </w:pPr>
      <w:r w:rsidRPr="00AC752F">
        <w:rPr>
          <w:b/>
        </w:rPr>
        <w:t>Step 1</w:t>
      </w:r>
      <w:r>
        <w:t>:</w:t>
      </w:r>
      <w:r>
        <w:tab/>
      </w:r>
      <w:r w:rsidRPr="00AC752F">
        <w:rPr>
          <w:b/>
        </w:rPr>
        <w:t xml:space="preserve">Go to the Invoice Information page on the </w:t>
      </w:r>
      <w:r>
        <w:rPr>
          <w:b/>
        </w:rPr>
        <w:t>voucher.</w:t>
      </w:r>
    </w:p>
    <w:p w14:paraId="0ACDA926" w14:textId="5AFA3845" w:rsidR="008C7CEF" w:rsidRDefault="008C7CEF" w:rsidP="003B29A5">
      <w:pPr>
        <w:ind w:left="720" w:hanging="720"/>
      </w:pPr>
    </w:p>
    <w:p w14:paraId="4C4D85AF" w14:textId="65A8B0EA" w:rsidR="009E522D" w:rsidRDefault="00CB2050" w:rsidP="003B29A5">
      <w:pPr>
        <w:ind w:left="720" w:hanging="720"/>
      </w:pPr>
      <w:r>
        <w:rPr>
          <w:noProof/>
        </w:rPr>
        <w:t xml:space="preserve">          </w:t>
      </w:r>
      <w:r>
        <w:rPr>
          <w:noProof/>
        </w:rPr>
        <w:drawing>
          <wp:inline distT="0" distB="0" distL="0" distR="0" wp14:anchorId="1398003D" wp14:editId="1455661F">
            <wp:extent cx="6371539" cy="2158205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396913" cy="2166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D3280F" w14:textId="724181A3" w:rsidR="003B29A5" w:rsidRDefault="003B29A5" w:rsidP="00452E44">
      <w:r>
        <w:tab/>
      </w:r>
    </w:p>
    <w:p w14:paraId="49B48DE2" w14:textId="0A9BA3E7" w:rsidR="003B29A5" w:rsidRPr="008A7E26" w:rsidRDefault="003B29A5" w:rsidP="003B29A5">
      <w:pPr>
        <w:rPr>
          <w:b/>
        </w:rPr>
      </w:pPr>
      <w:r>
        <w:rPr>
          <w:b/>
        </w:rPr>
        <w:t>Step 2:</w:t>
      </w:r>
      <w:r>
        <w:rPr>
          <w:b/>
        </w:rPr>
        <w:tab/>
      </w:r>
      <w:r w:rsidRPr="008A7E26">
        <w:rPr>
          <w:b/>
        </w:rPr>
        <w:t xml:space="preserve">Do </w:t>
      </w:r>
      <w:r w:rsidRPr="0060403B">
        <w:rPr>
          <w:b/>
          <w:u w:val="single"/>
        </w:rPr>
        <w:t>not</w:t>
      </w:r>
      <w:r w:rsidRPr="008A7E26">
        <w:rPr>
          <w:b/>
        </w:rPr>
        <w:t xml:space="preserve"> change the Accounting Date to </w:t>
      </w:r>
      <w:r w:rsidR="00C35A2D">
        <w:rPr>
          <w:b/>
        </w:rPr>
        <w:t>FY202</w:t>
      </w:r>
      <w:r w:rsidR="005D7BD7">
        <w:rPr>
          <w:b/>
        </w:rPr>
        <w:t>6</w:t>
      </w:r>
      <w:r w:rsidRPr="008A7E26">
        <w:rPr>
          <w:b/>
        </w:rPr>
        <w:t xml:space="preserve"> yet.  </w:t>
      </w:r>
    </w:p>
    <w:p w14:paraId="2EB3E70D" w14:textId="580AB150" w:rsidR="003B29A5" w:rsidRDefault="003B29A5" w:rsidP="003B29A5">
      <w:pPr>
        <w:ind w:left="720"/>
        <w:rPr>
          <w:b/>
        </w:rPr>
      </w:pPr>
      <w:r w:rsidRPr="008A7E26">
        <w:rPr>
          <w:b/>
        </w:rPr>
        <w:t xml:space="preserve">Change the voucher </w:t>
      </w:r>
      <w:r>
        <w:rPr>
          <w:b/>
        </w:rPr>
        <w:t xml:space="preserve">gross amount </w:t>
      </w:r>
      <w:r w:rsidRPr="00174CCC">
        <w:rPr>
          <w:b/>
          <w:u w:val="single"/>
        </w:rPr>
        <w:t>and</w:t>
      </w:r>
      <w:r>
        <w:rPr>
          <w:b/>
        </w:rPr>
        <w:t xml:space="preserve"> voucher lines</w:t>
      </w:r>
      <w:r w:rsidRPr="008A7E26">
        <w:rPr>
          <w:b/>
        </w:rPr>
        <w:t xml:space="preserve"> to $0 and </w:t>
      </w:r>
      <w:r w:rsidR="000E2172">
        <w:rPr>
          <w:b/>
        </w:rPr>
        <w:t xml:space="preserve">save the voucher.  Then, </w:t>
      </w:r>
      <w:r w:rsidRPr="008A7E26">
        <w:rPr>
          <w:b/>
        </w:rPr>
        <w:t xml:space="preserve">re-budget check it with </w:t>
      </w:r>
      <w:r>
        <w:rPr>
          <w:b/>
        </w:rPr>
        <w:t xml:space="preserve">a </w:t>
      </w:r>
      <w:r w:rsidR="009D2FAD">
        <w:rPr>
          <w:b/>
        </w:rPr>
        <w:t>FY20</w:t>
      </w:r>
      <w:r w:rsidR="00452E44">
        <w:rPr>
          <w:b/>
        </w:rPr>
        <w:t>2</w:t>
      </w:r>
      <w:r w:rsidR="005D7BD7">
        <w:rPr>
          <w:b/>
        </w:rPr>
        <w:t>5</w:t>
      </w:r>
      <w:r w:rsidRPr="008A7E26">
        <w:rPr>
          <w:b/>
        </w:rPr>
        <w:t xml:space="preserve"> Accounting Date.</w:t>
      </w:r>
    </w:p>
    <w:p w14:paraId="20ACA4B2" w14:textId="4AEEAEBF" w:rsidR="003E0034" w:rsidRDefault="00CB2050" w:rsidP="003B29A5">
      <w:pPr>
        <w:ind w:left="720"/>
        <w:rPr>
          <w:b/>
        </w:rPr>
      </w:pPr>
      <w:r>
        <w:rPr>
          <w:noProof/>
        </w:rPr>
        <w:drawing>
          <wp:inline distT="0" distB="0" distL="0" distR="0" wp14:anchorId="41B2B405" wp14:editId="16EBEC08">
            <wp:extent cx="6444691" cy="360306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460947" cy="36121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17F9FC" w14:textId="705D7325" w:rsidR="00B31754" w:rsidRDefault="00B31754" w:rsidP="00B31754">
      <w:pPr>
        <w:rPr>
          <w:b/>
        </w:rPr>
      </w:pPr>
    </w:p>
    <w:p w14:paraId="767F0D87" w14:textId="27E5170F" w:rsidR="004B1ECE" w:rsidRDefault="004B1ECE" w:rsidP="004906AA"/>
    <w:p w14:paraId="5EF68078" w14:textId="77777777" w:rsidR="004B1ECE" w:rsidRDefault="004B1ECE" w:rsidP="003B29A5">
      <w:pPr>
        <w:ind w:left="720" w:hanging="720"/>
        <w:rPr>
          <w:b/>
        </w:rPr>
      </w:pPr>
    </w:p>
    <w:p w14:paraId="2776C183" w14:textId="1B830FAB" w:rsidR="004906AA" w:rsidRDefault="003B29A5" w:rsidP="004906AA">
      <w:pPr>
        <w:ind w:left="720" w:hanging="720"/>
        <w:rPr>
          <w:b/>
        </w:rPr>
      </w:pPr>
      <w:r>
        <w:rPr>
          <w:b/>
        </w:rPr>
        <w:t>Step 3</w:t>
      </w:r>
      <w:r w:rsidRPr="008A7E26">
        <w:rPr>
          <w:b/>
        </w:rPr>
        <w:t>:</w:t>
      </w:r>
      <w:r w:rsidRPr="008A7E26">
        <w:rPr>
          <w:b/>
        </w:rPr>
        <w:tab/>
        <w:t>Change the Accou</w:t>
      </w:r>
      <w:r>
        <w:rPr>
          <w:b/>
        </w:rPr>
        <w:t xml:space="preserve">nting Date </w:t>
      </w:r>
      <w:r w:rsidRPr="00C61BB3">
        <w:rPr>
          <w:b/>
          <w:u w:val="single"/>
        </w:rPr>
        <w:t>and</w:t>
      </w:r>
      <w:r>
        <w:rPr>
          <w:b/>
        </w:rPr>
        <w:t xml:space="preserve"> the Scheduled Due Date to </w:t>
      </w:r>
      <w:r w:rsidR="00C35A2D">
        <w:rPr>
          <w:b/>
        </w:rPr>
        <w:t>FY202</w:t>
      </w:r>
      <w:r w:rsidR="005D7BD7">
        <w:rPr>
          <w:b/>
        </w:rPr>
        <w:t>6</w:t>
      </w:r>
      <w:r>
        <w:rPr>
          <w:b/>
        </w:rPr>
        <w:t xml:space="preserve"> (09/0</w:t>
      </w:r>
      <w:r w:rsidR="008118D1">
        <w:rPr>
          <w:b/>
        </w:rPr>
        <w:t>1</w:t>
      </w:r>
      <w:r w:rsidR="00C9525B">
        <w:rPr>
          <w:b/>
        </w:rPr>
        <w:t>/</w:t>
      </w:r>
      <w:r w:rsidR="00477C05">
        <w:rPr>
          <w:b/>
        </w:rPr>
        <w:t>2</w:t>
      </w:r>
      <w:r w:rsidR="005D7BD7">
        <w:rPr>
          <w:b/>
        </w:rPr>
        <w:t>5</w:t>
      </w:r>
      <w:r>
        <w:rPr>
          <w:b/>
        </w:rPr>
        <w:t>).</w:t>
      </w:r>
      <w:r w:rsidR="000E2172">
        <w:rPr>
          <w:b/>
        </w:rPr>
        <w:t xml:space="preserve">  Then save the voucher.</w:t>
      </w:r>
    </w:p>
    <w:p w14:paraId="16ED7E7F" w14:textId="04BE94FD" w:rsidR="003B29A5" w:rsidRPr="004906AA" w:rsidRDefault="008118D1" w:rsidP="004906AA">
      <w:pPr>
        <w:ind w:left="720" w:hanging="720"/>
        <w:rPr>
          <w:b/>
        </w:rPr>
      </w:pPr>
      <w:r>
        <w:rPr>
          <w:noProof/>
        </w:rPr>
        <w:lastRenderedPageBreak/>
        <w:t>On Invoice Information Tab:</w:t>
      </w:r>
      <w:r>
        <w:rPr>
          <w:noProof/>
        </w:rPr>
        <w:tab/>
      </w:r>
      <w:r w:rsidR="00CB2050">
        <w:rPr>
          <w:noProof/>
        </w:rPr>
        <w:drawing>
          <wp:inline distT="0" distB="0" distL="0" distR="0" wp14:anchorId="1E66595F" wp14:editId="577F5279">
            <wp:extent cx="3457143" cy="514286"/>
            <wp:effectExtent l="0" t="0" r="0" b="63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457143" cy="5142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1A8D01" w14:textId="77777777" w:rsidR="00D40879" w:rsidRDefault="00D40879" w:rsidP="00971664">
      <w:pPr>
        <w:ind w:left="1440"/>
        <w:rPr>
          <w:noProof/>
        </w:rPr>
      </w:pPr>
    </w:p>
    <w:p w14:paraId="05A0220E" w14:textId="71404467" w:rsidR="003B4587" w:rsidRDefault="008118D1" w:rsidP="008118D1">
      <w:pPr>
        <w:rPr>
          <w:noProof/>
        </w:rPr>
      </w:pPr>
      <w:r>
        <w:rPr>
          <w:noProof/>
        </w:rPr>
        <w:t xml:space="preserve">On Payments Tab: </w:t>
      </w:r>
      <w:r>
        <w:rPr>
          <w:noProof/>
        </w:rPr>
        <w:tab/>
      </w:r>
      <w:r>
        <w:rPr>
          <w:noProof/>
        </w:rPr>
        <w:tab/>
      </w:r>
      <w:r w:rsidR="00CB2050">
        <w:rPr>
          <w:noProof/>
        </w:rPr>
        <w:t xml:space="preserve">         </w:t>
      </w:r>
      <w:r w:rsidR="00CB2050">
        <w:rPr>
          <w:noProof/>
        </w:rPr>
        <w:drawing>
          <wp:inline distT="0" distB="0" distL="0" distR="0" wp14:anchorId="498D05F3" wp14:editId="422A0FB9">
            <wp:extent cx="2209524" cy="314286"/>
            <wp:effectExtent l="0" t="0" r="635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209524" cy="3142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471986" w14:textId="2B433627" w:rsidR="003B4587" w:rsidRDefault="003B4587" w:rsidP="00971664">
      <w:pPr>
        <w:ind w:left="1440"/>
        <w:rPr>
          <w:b/>
        </w:rPr>
      </w:pPr>
    </w:p>
    <w:p w14:paraId="21AB0A7D" w14:textId="77777777" w:rsidR="003B29A5" w:rsidRDefault="003B29A5" w:rsidP="003B29A5">
      <w:pPr>
        <w:ind w:left="720" w:hanging="720"/>
        <w:rPr>
          <w:b/>
        </w:rPr>
      </w:pPr>
    </w:p>
    <w:p w14:paraId="39BE2AF6" w14:textId="77777777" w:rsidR="003B29A5" w:rsidRDefault="003B29A5" w:rsidP="003B29A5">
      <w:pPr>
        <w:ind w:left="720" w:hanging="720"/>
      </w:pPr>
    </w:p>
    <w:p w14:paraId="4F82F921" w14:textId="77777777" w:rsidR="003B29A5" w:rsidRPr="008A7E26" w:rsidRDefault="003B29A5" w:rsidP="003B29A5">
      <w:pPr>
        <w:ind w:left="720" w:hanging="720"/>
        <w:rPr>
          <w:b/>
        </w:rPr>
      </w:pPr>
      <w:r>
        <w:rPr>
          <w:b/>
        </w:rPr>
        <w:t>Step 4</w:t>
      </w:r>
      <w:r w:rsidRPr="008A7E26">
        <w:rPr>
          <w:b/>
        </w:rPr>
        <w:t>:</w:t>
      </w:r>
      <w:r w:rsidRPr="008A7E26">
        <w:rPr>
          <w:b/>
        </w:rPr>
        <w:tab/>
        <w:t>The system displays the following message:</w:t>
      </w:r>
    </w:p>
    <w:p w14:paraId="6E9C580D" w14:textId="77777777" w:rsidR="003B29A5" w:rsidRDefault="003B29A5" w:rsidP="003B29A5">
      <w:pPr>
        <w:ind w:left="720" w:hanging="720"/>
      </w:pPr>
    </w:p>
    <w:p w14:paraId="7EEAEE98" w14:textId="39767706" w:rsidR="003B29A5" w:rsidRDefault="00A12F24" w:rsidP="00971664">
      <w:pPr>
        <w:ind w:left="720"/>
      </w:pPr>
      <w:r>
        <w:rPr>
          <w:noProof/>
        </w:rPr>
        <w:drawing>
          <wp:inline distT="0" distB="0" distL="0" distR="0" wp14:anchorId="10C0FE52" wp14:editId="6D722605">
            <wp:extent cx="6353481" cy="1009498"/>
            <wp:effectExtent l="0" t="0" r="0" b="63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448253" cy="10245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D0316F" w14:textId="77777777" w:rsidR="003B29A5" w:rsidRDefault="003B29A5" w:rsidP="003B29A5"/>
    <w:p w14:paraId="6F053EAC" w14:textId="77777777" w:rsidR="003B29A5" w:rsidRDefault="003B29A5" w:rsidP="003B29A5">
      <w:pPr>
        <w:ind w:left="720"/>
      </w:pPr>
      <w:r>
        <w:t>The message indicates the following:</w:t>
      </w:r>
    </w:p>
    <w:p w14:paraId="37423409" w14:textId="069ACA4B" w:rsidR="003B29A5" w:rsidRDefault="003B29A5" w:rsidP="003B29A5">
      <w:pPr>
        <w:ind w:left="720"/>
      </w:pPr>
      <w:r>
        <w:t xml:space="preserve">Non-PO Voucher </w:t>
      </w:r>
      <w:r>
        <w:sym w:font="Wingdings" w:char="F0E0"/>
      </w:r>
      <w:r>
        <w:t>Budget Reference is automatically changed</w:t>
      </w:r>
      <w:r w:rsidR="00505170">
        <w:t xml:space="preserve"> </w:t>
      </w:r>
      <w:r>
        <w:t>to BP2</w:t>
      </w:r>
      <w:r w:rsidR="00686985">
        <w:t>02</w:t>
      </w:r>
      <w:r w:rsidR="00A12F24">
        <w:t>6</w:t>
      </w:r>
      <w:r>
        <w:t>.</w:t>
      </w:r>
    </w:p>
    <w:p w14:paraId="01D31850" w14:textId="77777777" w:rsidR="003B29A5" w:rsidRDefault="003B29A5" w:rsidP="003B29A5">
      <w:pPr>
        <w:ind w:left="720"/>
      </w:pPr>
      <w:r>
        <w:t xml:space="preserve">PO Voucher </w:t>
      </w:r>
      <w:r>
        <w:sym w:font="Wingdings" w:char="F0E0"/>
      </w:r>
      <w:r>
        <w:t xml:space="preserve">Budget Reference is not changed because it is tied to the corresponding </w:t>
      </w:r>
      <w:smartTag w:uri="urn:schemas-microsoft-com:office:smarttags" w:element="place">
        <w:r>
          <w:t>PO</w:t>
        </w:r>
      </w:smartTag>
      <w:r>
        <w:t>.</w:t>
      </w:r>
    </w:p>
    <w:p w14:paraId="1A585CC7" w14:textId="77777777" w:rsidR="003B29A5" w:rsidRDefault="003B29A5" w:rsidP="003B29A5">
      <w:pPr>
        <w:ind w:left="720"/>
      </w:pPr>
    </w:p>
    <w:p w14:paraId="4AEBFC1C" w14:textId="0C23BA18" w:rsidR="003B29A5" w:rsidRDefault="003B29A5" w:rsidP="003B29A5">
      <w:pPr>
        <w:ind w:left="720"/>
        <w:rPr>
          <w:b/>
        </w:rPr>
      </w:pPr>
      <w:r w:rsidRPr="00AC752F">
        <w:rPr>
          <w:b/>
        </w:rPr>
        <w:t>Click on</w:t>
      </w:r>
      <w:r w:rsidR="000E2172">
        <w:rPr>
          <w:b/>
        </w:rPr>
        <w:t xml:space="preserve"> </w:t>
      </w:r>
      <w:r w:rsidR="00480D2D" w:rsidRPr="00494069">
        <w:rPr>
          <w:noProof/>
        </w:rPr>
        <w:drawing>
          <wp:inline distT="0" distB="0" distL="0" distR="0" wp14:anchorId="54D34064" wp14:editId="228028F8">
            <wp:extent cx="762000" cy="238125"/>
            <wp:effectExtent l="0" t="0" r="0" b="0"/>
            <wp:docPr id="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38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AC752F">
        <w:rPr>
          <w:b/>
        </w:rPr>
        <w:t>.</w:t>
      </w:r>
    </w:p>
    <w:p w14:paraId="51A6DC78" w14:textId="77777777" w:rsidR="000522D2" w:rsidRDefault="000522D2" w:rsidP="003B29A5">
      <w:pPr>
        <w:ind w:left="720"/>
        <w:rPr>
          <w:b/>
        </w:rPr>
      </w:pPr>
    </w:p>
    <w:p w14:paraId="0AF65EC3" w14:textId="36EE1B26" w:rsidR="003B29A5" w:rsidRDefault="003B29A5" w:rsidP="003B29A5">
      <w:pPr>
        <w:rPr>
          <w:b/>
        </w:rPr>
      </w:pPr>
      <w:r w:rsidRPr="00AC752F">
        <w:rPr>
          <w:b/>
        </w:rPr>
        <w:t xml:space="preserve">Now you have a </w:t>
      </w:r>
      <w:r w:rsidR="00C35A2D">
        <w:rPr>
          <w:b/>
        </w:rPr>
        <w:t>FY202</w:t>
      </w:r>
      <w:r w:rsidR="005D7BD7">
        <w:rPr>
          <w:b/>
        </w:rPr>
        <w:t>6</w:t>
      </w:r>
      <w:r w:rsidR="00567613">
        <w:rPr>
          <w:b/>
        </w:rPr>
        <w:t xml:space="preserve"> </w:t>
      </w:r>
      <w:r w:rsidRPr="00AC752F">
        <w:rPr>
          <w:b/>
        </w:rPr>
        <w:t xml:space="preserve">voucher.  You may enter the </w:t>
      </w:r>
      <w:r w:rsidR="008118D1">
        <w:rPr>
          <w:b/>
        </w:rPr>
        <w:t xml:space="preserve">voucher gross and voucher line </w:t>
      </w:r>
      <w:r w:rsidRPr="00AC752F">
        <w:rPr>
          <w:b/>
        </w:rPr>
        <w:t>amount</w:t>
      </w:r>
      <w:r w:rsidR="008118D1">
        <w:rPr>
          <w:b/>
        </w:rPr>
        <w:t>s</w:t>
      </w:r>
      <w:r w:rsidRPr="00AC752F">
        <w:rPr>
          <w:b/>
        </w:rPr>
        <w:t xml:space="preserve"> and budget check the voucher.  </w:t>
      </w:r>
    </w:p>
    <w:p w14:paraId="289E14DD" w14:textId="77777777" w:rsidR="003B29A5" w:rsidRDefault="003B29A5" w:rsidP="003B29A5">
      <w:pPr>
        <w:rPr>
          <w:b/>
        </w:rPr>
      </w:pPr>
    </w:p>
    <w:p w14:paraId="05C76333" w14:textId="77777777" w:rsidR="00FE290C" w:rsidRDefault="00FE290C" w:rsidP="003B29A5">
      <w:pPr>
        <w:rPr>
          <w:b/>
          <w:color w:val="0000FF"/>
        </w:rPr>
      </w:pPr>
    </w:p>
    <w:p w14:paraId="630B115D" w14:textId="42A66D99" w:rsidR="00AF4333" w:rsidRDefault="003B29A5" w:rsidP="003B29A5">
      <w:pPr>
        <w:rPr>
          <w:b/>
          <w:color w:val="0000FF"/>
        </w:rPr>
      </w:pPr>
      <w:r w:rsidRPr="00DD00A7">
        <w:rPr>
          <w:b/>
          <w:color w:val="0000FF"/>
        </w:rPr>
        <w:t>Voucher C</w:t>
      </w:r>
      <w:r>
        <w:rPr>
          <w:b/>
          <w:color w:val="0000FF"/>
        </w:rPr>
        <w:t>hange</w:t>
      </w:r>
      <w:r w:rsidRPr="00DD00A7">
        <w:rPr>
          <w:b/>
          <w:color w:val="0000FF"/>
        </w:rPr>
        <w:t xml:space="preserve"> Due Dates:</w:t>
      </w:r>
    </w:p>
    <w:p w14:paraId="682A4EAA" w14:textId="3A18AF97" w:rsidR="00705115" w:rsidRDefault="00705115" w:rsidP="003B29A5">
      <w:pPr>
        <w:rPr>
          <w:b/>
          <w:color w:val="0000FF"/>
        </w:rPr>
      </w:pPr>
    </w:p>
    <w:tbl>
      <w:tblPr>
        <w:tblW w:w="10923" w:type="dxa"/>
        <w:tblLook w:val="04A0" w:firstRow="1" w:lastRow="0" w:firstColumn="1" w:lastColumn="0" w:noHBand="0" w:noVBand="1"/>
      </w:tblPr>
      <w:tblGrid>
        <w:gridCol w:w="3145"/>
        <w:gridCol w:w="870"/>
        <w:gridCol w:w="6908"/>
      </w:tblGrid>
      <w:tr w:rsidR="00406BBE" w:rsidRPr="00406BBE" w14:paraId="18957F7F" w14:textId="77777777" w:rsidTr="00406BBE">
        <w:trPr>
          <w:trHeight w:val="1236"/>
        </w:trPr>
        <w:tc>
          <w:tcPr>
            <w:tcW w:w="3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06F5B62" w14:textId="13747FF4" w:rsidR="00406BBE" w:rsidRPr="00406BBE" w:rsidRDefault="006D0039" w:rsidP="00406BBE">
            <w:pPr>
              <w:ind w:right="-560"/>
              <w:rPr>
                <w:color w:val="000000"/>
              </w:rPr>
            </w:pPr>
            <w:r>
              <w:rPr>
                <w:color w:val="000000"/>
              </w:rPr>
              <w:t>Tuesday</w:t>
            </w:r>
            <w:r w:rsidR="00406BBE" w:rsidRPr="00406BBE">
              <w:rPr>
                <w:color w:val="000000"/>
              </w:rPr>
              <w:t>, August 2</w:t>
            </w:r>
            <w:r w:rsidR="00A12F24">
              <w:rPr>
                <w:color w:val="000000"/>
              </w:rPr>
              <w:t>6</w:t>
            </w:r>
            <w:r w:rsidR="00406BBE" w:rsidRPr="00406BBE">
              <w:rPr>
                <w:color w:val="000000"/>
              </w:rPr>
              <w:t>, 202</w:t>
            </w:r>
            <w:r w:rsidR="00A12F24">
              <w:rPr>
                <w:color w:val="000000"/>
              </w:rPr>
              <w:t>5</w:t>
            </w:r>
          </w:p>
        </w:tc>
        <w:tc>
          <w:tcPr>
            <w:tcW w:w="8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B11A6E8" w14:textId="77777777" w:rsidR="00406BBE" w:rsidRPr="00406BBE" w:rsidRDefault="00406BBE" w:rsidP="00406BBE">
            <w:pPr>
              <w:jc w:val="center"/>
              <w:rPr>
                <w:color w:val="000000"/>
              </w:rPr>
            </w:pPr>
            <w:r w:rsidRPr="00406BBE">
              <w:rPr>
                <w:color w:val="000000"/>
              </w:rPr>
              <w:t>8:00 AM</w:t>
            </w:r>
          </w:p>
        </w:tc>
        <w:tc>
          <w:tcPr>
            <w:tcW w:w="690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F3CBFC3" w14:textId="3E537144" w:rsidR="00406BBE" w:rsidRPr="00406BBE" w:rsidRDefault="00406BBE" w:rsidP="00406BBE">
            <w:pPr>
              <w:rPr>
                <w:color w:val="000000"/>
              </w:rPr>
            </w:pPr>
            <w:r w:rsidRPr="00406BBE">
              <w:rPr>
                <w:color w:val="000000"/>
              </w:rPr>
              <w:t>Departments can begin creating and submitting FY2</w:t>
            </w:r>
            <w:r w:rsidR="00A12F24">
              <w:rPr>
                <w:color w:val="000000"/>
              </w:rPr>
              <w:t>6</w:t>
            </w:r>
            <w:r w:rsidRPr="00406BBE">
              <w:rPr>
                <w:color w:val="000000"/>
              </w:rPr>
              <w:t xml:space="preserve"> vouchers (Accounting Date and Scheduled Due Date equal to or after 09-01-2</w:t>
            </w:r>
            <w:r w:rsidR="00A12F24">
              <w:rPr>
                <w:color w:val="000000"/>
              </w:rPr>
              <w:t>5</w:t>
            </w:r>
            <w:r w:rsidRPr="00406BBE">
              <w:rPr>
                <w:color w:val="000000"/>
              </w:rPr>
              <w:t>).  However, users cannot create FY2</w:t>
            </w:r>
            <w:r w:rsidR="00696619">
              <w:rPr>
                <w:color w:val="000000"/>
              </w:rPr>
              <w:t>5</w:t>
            </w:r>
            <w:r w:rsidRPr="00406BBE">
              <w:rPr>
                <w:color w:val="000000"/>
              </w:rPr>
              <w:t xml:space="preserve"> vouchers for prior-year PO's (BP202</w:t>
            </w:r>
            <w:r w:rsidR="00696619">
              <w:rPr>
                <w:color w:val="000000"/>
              </w:rPr>
              <w:t>4</w:t>
            </w:r>
            <w:r w:rsidRPr="00406BBE">
              <w:rPr>
                <w:color w:val="000000"/>
              </w:rPr>
              <w:t xml:space="preserve"> and earlier) on non-project cost centers until September 1, after the PO Carryforward process is completed.</w:t>
            </w:r>
          </w:p>
        </w:tc>
      </w:tr>
      <w:tr w:rsidR="00406BBE" w14:paraId="04E5084B" w14:textId="77777777" w:rsidTr="00406BBE">
        <w:trPr>
          <w:trHeight w:val="783"/>
        </w:trPr>
        <w:tc>
          <w:tcPr>
            <w:tcW w:w="3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56FE7ABC" w14:textId="062F3ED8" w:rsidR="00406BBE" w:rsidRDefault="00CB4A03">
            <w:pPr>
              <w:rPr>
                <w:color w:val="000000"/>
              </w:rPr>
            </w:pPr>
            <w:r>
              <w:rPr>
                <w:color w:val="000000"/>
              </w:rPr>
              <w:t>Fri</w:t>
            </w:r>
            <w:r w:rsidR="00406BBE">
              <w:rPr>
                <w:color w:val="000000"/>
              </w:rPr>
              <w:t xml:space="preserve">day, August </w:t>
            </w:r>
            <w:r w:rsidR="00A12F24">
              <w:rPr>
                <w:color w:val="000000"/>
              </w:rPr>
              <w:t>29</w:t>
            </w:r>
            <w:r w:rsidR="00406BBE">
              <w:rPr>
                <w:color w:val="000000"/>
              </w:rPr>
              <w:t>, 202</w:t>
            </w:r>
            <w:r w:rsidR="00A12F24">
              <w:rPr>
                <w:color w:val="000000"/>
              </w:rPr>
              <w:t>5</w:t>
            </w:r>
          </w:p>
        </w:tc>
        <w:tc>
          <w:tcPr>
            <w:tcW w:w="8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BB75BA7" w14:textId="77777777" w:rsidR="00406BBE" w:rsidRDefault="00406BBE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5:00 PM</w:t>
            </w:r>
          </w:p>
        </w:tc>
        <w:tc>
          <w:tcPr>
            <w:tcW w:w="690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444224F" w14:textId="06325256" w:rsidR="00406BBE" w:rsidRPr="00C04D17" w:rsidRDefault="00C04D17">
            <w:pPr>
              <w:rPr>
                <w:color w:val="000000"/>
              </w:rPr>
            </w:pPr>
            <w:r w:rsidRPr="00C04D17">
              <w:rPr>
                <w:color w:val="242424"/>
                <w:sz w:val="22"/>
                <w:szCs w:val="22"/>
                <w:shd w:val="clear" w:color="auto" w:fill="FFFFFF"/>
              </w:rPr>
              <w:t>Deadline for departments to convert all unprocessed FY2</w:t>
            </w:r>
            <w:r w:rsidR="00A12F24">
              <w:rPr>
                <w:color w:val="242424"/>
                <w:sz w:val="22"/>
                <w:szCs w:val="22"/>
                <w:shd w:val="clear" w:color="auto" w:fill="FFFFFF"/>
              </w:rPr>
              <w:t>5</w:t>
            </w:r>
            <w:r w:rsidRPr="00C04D17">
              <w:rPr>
                <w:color w:val="242424"/>
                <w:sz w:val="22"/>
                <w:szCs w:val="22"/>
                <w:shd w:val="clear" w:color="auto" w:fill="FFFFFF"/>
              </w:rPr>
              <w:t xml:space="preserve"> vouchers to FY2</w:t>
            </w:r>
            <w:r w:rsidR="00A12F24">
              <w:rPr>
                <w:color w:val="242424"/>
                <w:sz w:val="22"/>
                <w:szCs w:val="22"/>
                <w:shd w:val="clear" w:color="auto" w:fill="FFFFFF"/>
              </w:rPr>
              <w:t>6</w:t>
            </w:r>
            <w:r w:rsidRPr="00C04D17">
              <w:rPr>
                <w:color w:val="242424"/>
                <w:sz w:val="22"/>
                <w:szCs w:val="22"/>
                <w:shd w:val="clear" w:color="auto" w:fill="FFFFFF"/>
              </w:rPr>
              <w:t xml:space="preserve"> by changing the Accounting Date to 09-01-2</w:t>
            </w:r>
            <w:r w:rsidR="00A12F24">
              <w:rPr>
                <w:color w:val="242424"/>
                <w:sz w:val="22"/>
                <w:szCs w:val="22"/>
                <w:shd w:val="clear" w:color="auto" w:fill="FFFFFF"/>
              </w:rPr>
              <w:t>5</w:t>
            </w:r>
            <w:r w:rsidRPr="00C04D17">
              <w:rPr>
                <w:color w:val="242424"/>
                <w:sz w:val="22"/>
                <w:szCs w:val="22"/>
                <w:shd w:val="clear" w:color="auto" w:fill="FFFFFF"/>
              </w:rPr>
              <w:t xml:space="preserve"> and budget checking the voucher. FY2</w:t>
            </w:r>
            <w:r w:rsidR="00A12F24">
              <w:rPr>
                <w:color w:val="242424"/>
                <w:sz w:val="22"/>
                <w:szCs w:val="22"/>
                <w:shd w:val="clear" w:color="auto" w:fill="FFFFFF"/>
              </w:rPr>
              <w:t>5</w:t>
            </w:r>
            <w:r w:rsidRPr="00C04D17">
              <w:rPr>
                <w:color w:val="242424"/>
                <w:sz w:val="22"/>
                <w:szCs w:val="22"/>
                <w:shd w:val="clear" w:color="auto" w:fill="FFFFFF"/>
              </w:rPr>
              <w:t xml:space="preserve"> vouchers that will not be used should be deleted.</w:t>
            </w:r>
          </w:p>
        </w:tc>
      </w:tr>
    </w:tbl>
    <w:p w14:paraId="601519E8" w14:textId="248FC242" w:rsidR="00705115" w:rsidRDefault="00705115" w:rsidP="003B29A5">
      <w:pPr>
        <w:rPr>
          <w:b/>
          <w:color w:val="0000FF"/>
        </w:rPr>
      </w:pPr>
    </w:p>
    <w:p w14:paraId="3A1C23CF" w14:textId="6496A120" w:rsidR="00705115" w:rsidRDefault="00705115" w:rsidP="003B29A5">
      <w:pPr>
        <w:rPr>
          <w:b/>
          <w:color w:val="0000FF"/>
        </w:rPr>
      </w:pPr>
    </w:p>
    <w:p w14:paraId="01B03C2B" w14:textId="77777777" w:rsidR="00705115" w:rsidRDefault="00705115" w:rsidP="003B29A5">
      <w:pPr>
        <w:rPr>
          <w:b/>
          <w:color w:val="0000FF"/>
        </w:rPr>
      </w:pPr>
    </w:p>
    <w:p w14:paraId="3EE37D1B" w14:textId="2ED3D7C0" w:rsidR="00AF4333" w:rsidRDefault="00AF4333" w:rsidP="003B29A5">
      <w:pPr>
        <w:rPr>
          <w:b/>
          <w:color w:val="0000FF"/>
        </w:rPr>
      </w:pPr>
      <w:bookmarkStart w:id="0" w:name="_GoBack"/>
      <w:bookmarkEnd w:id="0"/>
    </w:p>
    <w:p w14:paraId="6FD62908" w14:textId="1D0F7012" w:rsidR="00AF4333" w:rsidRDefault="00AF4333" w:rsidP="003B29A5">
      <w:pPr>
        <w:rPr>
          <w:b/>
          <w:color w:val="0000FF"/>
        </w:rPr>
      </w:pPr>
    </w:p>
    <w:p w14:paraId="744B3029" w14:textId="77777777" w:rsidR="00AF4333" w:rsidRPr="00DD00A7" w:rsidRDefault="00AF4333" w:rsidP="003B29A5">
      <w:pPr>
        <w:rPr>
          <w:b/>
          <w:color w:val="0000FF"/>
        </w:rPr>
      </w:pPr>
    </w:p>
    <w:p w14:paraId="4EBC745F" w14:textId="72066EC5" w:rsidR="003B29A5" w:rsidRDefault="003B29A5" w:rsidP="003B29A5">
      <w:pPr>
        <w:rPr>
          <w:color w:val="0000FF"/>
        </w:rPr>
      </w:pPr>
    </w:p>
    <w:p w14:paraId="7BD47C71" w14:textId="77777777" w:rsidR="008118D1" w:rsidRDefault="008118D1" w:rsidP="003B29A5">
      <w:pPr>
        <w:rPr>
          <w:color w:val="0000FF"/>
        </w:rPr>
      </w:pPr>
    </w:p>
    <w:sectPr w:rsidR="008118D1" w:rsidSect="006F004F">
      <w:footerReference w:type="default" r:id="rId15"/>
      <w:pgSz w:w="12240" w:h="15840"/>
      <w:pgMar w:top="576" w:right="720" w:bottom="576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F7C9825" w14:textId="77777777" w:rsidR="00361E28" w:rsidRDefault="00361E28" w:rsidP="00A357F5">
      <w:r>
        <w:separator/>
      </w:r>
    </w:p>
  </w:endnote>
  <w:endnote w:type="continuationSeparator" w:id="0">
    <w:p w14:paraId="316F19CC" w14:textId="77777777" w:rsidR="00361E28" w:rsidRDefault="00361E28" w:rsidP="00A357F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607B8C9" w14:textId="0EADE122" w:rsidR="00AF350E" w:rsidRDefault="00AF350E" w:rsidP="006F004F">
    <w:pPr>
      <w:pStyle w:val="Footer"/>
      <w:jc w:val="center"/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AA7C66">
      <w:rPr>
        <w:rStyle w:val="PageNumber"/>
        <w:noProof/>
      </w:rPr>
      <w:t>1</w:t>
    </w:r>
    <w:r>
      <w:rPr>
        <w:rStyle w:val="PageNumber"/>
      </w:rPr>
      <w:fldChar w:fldCharType="end"/>
    </w:r>
    <w:r>
      <w:rPr>
        <w:rStyle w:val="PageNumber"/>
      </w:rPr>
      <w:t xml:space="preserve"> of </w:t>
    </w:r>
    <w:r>
      <w:rPr>
        <w:rStyle w:val="PageNumber"/>
      </w:rPr>
      <w:fldChar w:fldCharType="begin"/>
    </w:r>
    <w:r>
      <w:rPr>
        <w:rStyle w:val="PageNumber"/>
      </w:rPr>
      <w:instrText xml:space="preserve"> NUMPAGES </w:instrText>
    </w:r>
    <w:r>
      <w:rPr>
        <w:rStyle w:val="PageNumber"/>
      </w:rPr>
      <w:fldChar w:fldCharType="separate"/>
    </w:r>
    <w:r w:rsidR="00AA7C66">
      <w:rPr>
        <w:rStyle w:val="PageNumber"/>
        <w:noProof/>
      </w:rPr>
      <w:t>2</w:t>
    </w:r>
    <w:r>
      <w:rPr>
        <w:rStyle w:val="PageNumber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75A11F9" w14:textId="77777777" w:rsidR="00361E28" w:rsidRDefault="00361E28" w:rsidP="00A357F5">
      <w:r>
        <w:separator/>
      </w:r>
    </w:p>
  </w:footnote>
  <w:footnote w:type="continuationSeparator" w:id="0">
    <w:p w14:paraId="1F9B89C3" w14:textId="77777777" w:rsidR="00361E28" w:rsidRDefault="00361E28" w:rsidP="00A357F5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xMTEwMLU0M7A0NTZV0lEKTi0uzszPAykwNKoFACdTuJAtAAAA"/>
  </w:docVars>
  <w:rsids>
    <w:rsidRoot w:val="003B29A5"/>
    <w:rsid w:val="000060CA"/>
    <w:rsid w:val="000143CB"/>
    <w:rsid w:val="00023407"/>
    <w:rsid w:val="0002415F"/>
    <w:rsid w:val="000522D2"/>
    <w:rsid w:val="000C0068"/>
    <w:rsid w:val="000E2172"/>
    <w:rsid w:val="002075A6"/>
    <w:rsid w:val="00235F80"/>
    <w:rsid w:val="00260F9E"/>
    <w:rsid w:val="00272B45"/>
    <w:rsid w:val="00291070"/>
    <w:rsid w:val="002B1935"/>
    <w:rsid w:val="002F4C2B"/>
    <w:rsid w:val="00347FF8"/>
    <w:rsid w:val="00361E28"/>
    <w:rsid w:val="00365EAC"/>
    <w:rsid w:val="0039648F"/>
    <w:rsid w:val="003B29A5"/>
    <w:rsid w:val="003B4587"/>
    <w:rsid w:val="003C538C"/>
    <w:rsid w:val="003E0034"/>
    <w:rsid w:val="00406BBE"/>
    <w:rsid w:val="00435C92"/>
    <w:rsid w:val="00452E44"/>
    <w:rsid w:val="00477C05"/>
    <w:rsid w:val="00480D2D"/>
    <w:rsid w:val="004906AA"/>
    <w:rsid w:val="004B1ECE"/>
    <w:rsid w:val="004C7179"/>
    <w:rsid w:val="004C75B6"/>
    <w:rsid w:val="004E5D6E"/>
    <w:rsid w:val="0050377A"/>
    <w:rsid w:val="00505170"/>
    <w:rsid w:val="00540991"/>
    <w:rsid w:val="00541225"/>
    <w:rsid w:val="00555C4B"/>
    <w:rsid w:val="00566C60"/>
    <w:rsid w:val="00567613"/>
    <w:rsid w:val="00575AF4"/>
    <w:rsid w:val="005863B5"/>
    <w:rsid w:val="005B5F5A"/>
    <w:rsid w:val="005D7BD7"/>
    <w:rsid w:val="00686985"/>
    <w:rsid w:val="00696619"/>
    <w:rsid w:val="006A215E"/>
    <w:rsid w:val="006D0039"/>
    <w:rsid w:val="006D1814"/>
    <w:rsid w:val="006F004F"/>
    <w:rsid w:val="00705115"/>
    <w:rsid w:val="00757290"/>
    <w:rsid w:val="007A6D4F"/>
    <w:rsid w:val="008118D1"/>
    <w:rsid w:val="0084350E"/>
    <w:rsid w:val="00881699"/>
    <w:rsid w:val="008C7CEF"/>
    <w:rsid w:val="008D58FE"/>
    <w:rsid w:val="008E099E"/>
    <w:rsid w:val="0090267B"/>
    <w:rsid w:val="00907B9C"/>
    <w:rsid w:val="009254EF"/>
    <w:rsid w:val="00953CFA"/>
    <w:rsid w:val="00971664"/>
    <w:rsid w:val="00977763"/>
    <w:rsid w:val="009D2FAD"/>
    <w:rsid w:val="009E522D"/>
    <w:rsid w:val="009F7828"/>
    <w:rsid w:val="00A12F24"/>
    <w:rsid w:val="00A357F5"/>
    <w:rsid w:val="00A5005B"/>
    <w:rsid w:val="00A80562"/>
    <w:rsid w:val="00AA7C66"/>
    <w:rsid w:val="00AE42DE"/>
    <w:rsid w:val="00AF350E"/>
    <w:rsid w:val="00AF4333"/>
    <w:rsid w:val="00B31754"/>
    <w:rsid w:val="00BA113F"/>
    <w:rsid w:val="00BA1826"/>
    <w:rsid w:val="00BE485A"/>
    <w:rsid w:val="00C04D17"/>
    <w:rsid w:val="00C2748E"/>
    <w:rsid w:val="00C35A2D"/>
    <w:rsid w:val="00C36F1B"/>
    <w:rsid w:val="00C82332"/>
    <w:rsid w:val="00C87734"/>
    <w:rsid w:val="00C9525B"/>
    <w:rsid w:val="00CA44C4"/>
    <w:rsid w:val="00CB2050"/>
    <w:rsid w:val="00CB30E8"/>
    <w:rsid w:val="00CB4A03"/>
    <w:rsid w:val="00D11621"/>
    <w:rsid w:val="00D40879"/>
    <w:rsid w:val="00D72E4D"/>
    <w:rsid w:val="00D80F00"/>
    <w:rsid w:val="00D97396"/>
    <w:rsid w:val="00E00AEB"/>
    <w:rsid w:val="00E0567E"/>
    <w:rsid w:val="00E205E0"/>
    <w:rsid w:val="00EE0B3A"/>
    <w:rsid w:val="00EF330D"/>
    <w:rsid w:val="00F035CA"/>
    <w:rsid w:val="00F05DFE"/>
    <w:rsid w:val="00F32CFC"/>
    <w:rsid w:val="00F57EA5"/>
    <w:rsid w:val="00F70FC1"/>
    <w:rsid w:val="00FD1DD4"/>
    <w:rsid w:val="00FE290C"/>
    <w:rsid w:val="00FE68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place"/>
  <w:shapeDefaults>
    <o:shapedefaults v:ext="edit" spidmax="1026"/>
    <o:shapelayout v:ext="edit">
      <o:idmap v:ext="edit" data="1"/>
    </o:shapelayout>
  </w:shapeDefaults>
  <w:decimalSymbol w:val="."/>
  <w:listSeparator w:val=","/>
  <w14:docId w14:val="7E1481D4"/>
  <w15:chartTrackingRefBased/>
  <w15:docId w15:val="{997A6CFD-9971-4A1F-B2F5-961E17EDF8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3B29A5"/>
    <w:rPr>
      <w:rFonts w:ascii="Times New Roman" w:eastAsia="Times New Roman" w:hAnsi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rsid w:val="003B29A5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rsid w:val="003B29A5"/>
    <w:rPr>
      <w:rFonts w:ascii="Times New Roman" w:eastAsia="Times New Roman" w:hAnsi="Times New Roman" w:cs="Times New Roman"/>
      <w:sz w:val="24"/>
      <w:szCs w:val="24"/>
    </w:rPr>
  </w:style>
  <w:style w:type="character" w:styleId="PageNumber">
    <w:name w:val="page number"/>
    <w:basedOn w:val="DefaultParagraphFont"/>
    <w:rsid w:val="003B29A5"/>
  </w:style>
  <w:style w:type="paragraph" w:styleId="BalloonText">
    <w:name w:val="Balloon Text"/>
    <w:basedOn w:val="Normal"/>
    <w:link w:val="BalloonTextChar"/>
    <w:uiPriority w:val="99"/>
    <w:semiHidden/>
    <w:unhideWhenUsed/>
    <w:rsid w:val="003B29A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3B29A5"/>
    <w:rPr>
      <w:rFonts w:ascii="Tahoma" w:eastAsia="Times New Roman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29752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976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577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616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71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897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066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897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058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378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532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426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5.png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image" Target="media/image4.pn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5" Type="http://schemas.openxmlformats.org/officeDocument/2006/relationships/settings" Target="settings.xml"/><Relationship Id="rId15" Type="http://schemas.openxmlformats.org/officeDocument/2006/relationships/footer" Target="footer1.xml"/><Relationship Id="rId10" Type="http://schemas.openxmlformats.org/officeDocument/2006/relationships/image" Target="media/image2.png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7fb89af7-abf4-472e-bf84-85a797428d85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78C349DFF49A3409E7B9A2FF1D0B8CF" ma:contentTypeVersion="15" ma:contentTypeDescription="Create a new document." ma:contentTypeScope="" ma:versionID="96d4ee524a444b24da137e455e0f6481">
  <xsd:schema xmlns:xsd="http://www.w3.org/2001/XMLSchema" xmlns:xs="http://www.w3.org/2001/XMLSchema" xmlns:p="http://schemas.microsoft.com/office/2006/metadata/properties" xmlns:ns3="7fb89af7-abf4-472e-bf84-85a797428d85" xmlns:ns4="b81be9f8-e77b-4a6e-aa47-9ec21ac433de" targetNamespace="http://schemas.microsoft.com/office/2006/metadata/properties" ma:root="true" ma:fieldsID="a760e27e71e2eaac706ccedef12832a6" ns3:_="" ns4:_="">
    <xsd:import namespace="7fb89af7-abf4-472e-bf84-85a797428d85"/>
    <xsd:import namespace="b81be9f8-e77b-4a6e-aa47-9ec21ac433de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_activity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ObjectDetectorVersions" minOccurs="0"/>
                <xsd:element ref="ns3:MediaServiceSearchProperties" minOccurs="0"/>
                <xsd:element ref="ns3:MediaServiceDateTaken" minOccurs="0"/>
                <xsd:element ref="ns3:MediaServiceSystem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Locatio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fb89af7-abf4-472e-bf84-85a797428d8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_activity" ma:index="10" nillable="true" ma:displayName="_activity" ma:hidden="true" ma:internalName="_activity">
      <xsd:simpleType>
        <xsd:restriction base="dms:Note"/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6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SystemTags" ma:index="17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1" nillable="true" ma:displayName="Location" ma:description="" ma:indexed="true" ma:internalName="MediaServiceLocation" ma:readOnly="true">
      <xsd:simpleType>
        <xsd:restriction base="dms:Text"/>
      </xsd:simpleType>
    </xsd:element>
    <xsd:element name="MediaLengthInSeconds" ma:index="22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81be9f8-e77b-4a6e-aa47-9ec21ac433de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3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215FD68-3A9E-46D5-B6E9-5E8F3E08C52B}">
  <ds:schemaRefs>
    <ds:schemaRef ds:uri="b81be9f8-e77b-4a6e-aa47-9ec21ac433de"/>
    <ds:schemaRef ds:uri="http://purl.org/dc/dcmitype/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www.w3.org/XML/1998/namespace"/>
    <ds:schemaRef ds:uri="http://schemas.microsoft.com/office/2006/metadata/properties"/>
    <ds:schemaRef ds:uri="http://schemas.openxmlformats.org/package/2006/metadata/core-properties"/>
    <ds:schemaRef ds:uri="7fb89af7-abf4-472e-bf84-85a797428d85"/>
    <ds:schemaRef ds:uri="http://purl.org/dc/terms/"/>
  </ds:schemaRefs>
</ds:datastoreItem>
</file>

<file path=customXml/itemProps2.xml><?xml version="1.0" encoding="utf-8"?>
<ds:datastoreItem xmlns:ds="http://schemas.openxmlformats.org/officeDocument/2006/customXml" ds:itemID="{6B33B11C-906D-4586-9CF9-A273585F165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63F3943-7817-4ADF-B0AA-2AB03D4A37B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fb89af7-abf4-472e-bf84-85a797428d85"/>
    <ds:schemaRef ds:uri="b81be9f8-e77b-4a6e-aa47-9ec21ac433d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3</TotalTime>
  <Pages>2</Pages>
  <Words>248</Words>
  <Characters>1418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Houston</Company>
  <LinksUpToDate>false</LinksUpToDate>
  <CharactersWithSpaces>16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yurus</dc:creator>
  <cp:keywords/>
  <cp:lastModifiedBy>Guo, Liwei Olivia</cp:lastModifiedBy>
  <cp:revision>3</cp:revision>
  <cp:lastPrinted>2022-05-19T14:43:00Z</cp:lastPrinted>
  <dcterms:created xsi:type="dcterms:W3CDTF">2025-08-10T01:28:00Z</dcterms:created>
  <dcterms:modified xsi:type="dcterms:W3CDTF">2025-08-12T17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78C349DFF49A3409E7B9A2FF1D0B8CF</vt:lpwstr>
  </property>
</Properties>
</file>